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ktoryia K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ktory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5 W Partridge Ln, Unit 8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zarka5@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6366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ol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k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